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5" w:name="cover-letter"/>
    <w:p>
      <w:pPr>
        <w:pStyle w:val="Heading1"/>
      </w:pPr>
      <w:r>
        <w:t xml:space="preserve">Cover Letter</w:t>
      </w:r>
    </w:p>
    <w:p>
      <w:pPr>
        <w:pStyle w:val="FirstParagraph"/>
      </w:pPr>
      <w:r>
        <w:t xml:space="preserve">Dear [Hiring Committee/Department Head],</w:t>
      </w:r>
    </w:p>
    <w:p>
      <w:pPr>
        <w:pStyle w:val="BodyText"/>
      </w:pPr>
      <w:r>
        <w:t xml:space="preserve">I am writing to express my enthusiastic interest in the University Lecturer position at [University Name] in San Francisco, United States. As a dedicated educator with a passion for fostering intellectual growth and academic excellence, I am eager to contribute my expertise and innovative teaching methodologies to your institution. This opportunity aligns perfectly with my career goals of shaping the next generation of thinkers and professionals in the dynamic academic landscape of San Francisco.</w:t>
      </w:r>
    </w:p>
    <w:p>
      <w:pPr>
        <w:pStyle w:val="BodyText"/>
      </w:pPr>
      <w:r>
        <w:t xml:space="preserve">With over [X years] of experience in higher education, I have developed a robust teaching philosophy centered on student-centered learning, critical thinking, and real-world application. My journey as a University Lecturer has been driven by a commitment to creating inclusive classrooms where diverse perspectives are celebrated and academic rigor is upheld. Whether teaching in the heart of San Francisco’s vibrant cultural hub or collaborating with peers across the United States, I have consistently emphasized the importance of adapting pedagogical strategies to meet the evolving needs of students.</w:t>
      </w:r>
    </w:p>
    <w:bookmarkStart w:id="20" w:name="academic-background-and-expertise"/>
    <w:p>
      <w:pPr>
        <w:pStyle w:val="Heading2"/>
      </w:pPr>
      <w:r>
        <w:t xml:space="preserve">Academic Background and Expertise</w:t>
      </w:r>
    </w:p>
    <w:p>
      <w:pPr>
        <w:pStyle w:val="FirstParagraph"/>
      </w:pPr>
      <w:r>
        <w:t xml:space="preserve">I hold a [Ph.D./Master’s Degree] in [Your Field of Study] from [University Name], where my research focused on [Specific Research Area]. This academic foundation, coupled with my experience as an adjunct instructor at [Previous Institution], has equipped me to design and deliver courses that bridge theoretical knowledge with practical skills. In San Francisco, a city known for its innovation and cultural diversity, I have witnessed firsthand the transformative power of education in empowering students to navigate complex global challenges.</w:t>
      </w:r>
    </w:p>
    <w:p>
      <w:pPr>
        <w:pStyle w:val="BodyText"/>
      </w:pPr>
      <w:r>
        <w:t xml:space="preserve">My teaching portfolio includes courses such as [List of Courses], where I have integrated interdisciplinary approaches and technology to enhance student engagement. For instance, during my tenure at [Previous Institution], I developed a course on [Course Title] that incorporated case studies from San Francisco’s tech industry, allowing students to analyze real-world problems through an academic lens. This experience underscored the value of connecting classroom learning with the unique opportunities available in a city like San Francisco.</w:t>
      </w:r>
    </w:p>
    <w:bookmarkEnd w:id="20"/>
    <w:bookmarkStart w:id="21" w:name="teaching-philosophy-and-innovations"/>
    <w:p>
      <w:pPr>
        <w:pStyle w:val="Heading2"/>
      </w:pPr>
      <w:r>
        <w:t xml:space="preserve">Teaching Philosophy and Innovations</w:t>
      </w:r>
    </w:p>
    <w:p>
      <w:pPr>
        <w:pStyle w:val="FirstParagraph"/>
      </w:pPr>
      <w:r>
        <w:t xml:space="preserve">As a University Lecturer, I believe that education is not merely about transmitting knowledge but about inspiring curiosity and fostering lifelong learning. My teaching philosophy emphasizes active learning, collaborative projects, and reflective practices. In the United States San Francisco context, where innovation thrives, I have prioritized creating an environment where students feel empowered to question assumptions and explore new ideas.</w:t>
      </w:r>
    </w:p>
    <w:p>
      <w:pPr>
        <w:pStyle w:val="BodyText"/>
      </w:pPr>
      <w:r>
        <w:t xml:space="preserve">I am particularly drawn to [University Name]’s mission of [mention specific mission or values from the university’s website]. The opportunity to contribute to a community that values academic excellence, diversity, and community engagement resonates deeply with my own professional ethos. For example, I have led workshops on [specific topic] that align with your institution’s focus on [relevant initiative], and I am excited about the possibility of expanding these efforts in San Francisco.</w:t>
      </w:r>
    </w:p>
    <w:bookmarkEnd w:id="21"/>
    <w:bookmarkStart w:id="22" w:name="contributions-to-the-academic-community"/>
    <w:p>
      <w:pPr>
        <w:pStyle w:val="Heading2"/>
      </w:pPr>
      <w:r>
        <w:t xml:space="preserve">Contributions to the Academic Community</w:t>
      </w:r>
    </w:p>
    <w:p>
      <w:pPr>
        <w:pStyle w:val="FirstParagraph"/>
      </w:pPr>
      <w:r>
        <w:t xml:space="preserve">Beyond the classroom, I have actively contributed to academic communities through [publications, conferences, mentorship programs, or service roles]. In the United States San Francisco ecosystem, where interdisciplinary collaboration is key to addressing societal challenges, I have partnered with local organizations and institutions to create outreach programs that extend the reach of higher education. These experiences have reinforced my belief in the importance of bridging academia with real-world impact—a principle I am eager to uphold at [University Name].</w:t>
      </w:r>
    </w:p>
    <w:p>
      <w:pPr>
        <w:pStyle w:val="BodyText"/>
      </w:pPr>
      <w:r>
        <w:t xml:space="preserve">One of my proudest achievements was [specific accomplishment, e.g., "developing a peer mentoring program that increased student retention by 20%"]. This initiative, inspired by the collaborative spirit of San Francisco’s academic networks, demonstrated how structured support systems can empower students to succeed. I am confident that similar approaches can be adapted to enrich the learning experience at [University Name].</w:t>
      </w:r>
    </w:p>
    <w:bookmarkEnd w:id="22"/>
    <w:bookmarkStart w:id="23" w:name="why-san-francisco"/>
    <w:p>
      <w:pPr>
        <w:pStyle w:val="Heading2"/>
      </w:pPr>
      <w:r>
        <w:t xml:space="preserve">Why San Francisco?</w:t>
      </w:r>
    </w:p>
    <w:p>
      <w:pPr>
        <w:pStyle w:val="FirstParagraph"/>
      </w:pPr>
      <w:r>
        <w:t xml:space="preserve">The unique environment of San Francisco, with its blend of technological innovation, cultural diversity, and a strong commitment to social responsibility, makes it an ideal location for academic pursuits. As a University Lecturer in this dynamic setting, I aim to leverage the city’s resources to create meaningful learning opportunities for students. Whether through partnerships with local tech firms or collaborations with community organizations, I am eager to help students connect their academic journey with the broader societal context of the United States.</w:t>
      </w:r>
    </w:p>
    <w:p>
      <w:pPr>
        <w:pStyle w:val="BodyText"/>
      </w:pPr>
      <w:r>
        <w:t xml:space="preserve">Furthermore, San Francisco’s emphasis on sustainability and progressive values aligns with my own dedication to ethical education. I have incorporated these themes into my courses, encouraging students to critically examine the role of education in shaping a more equitable future. This alignment reinforces my desire to contribute to [University Name]’s mission while engaging with the city’s vibrant academic and cultural landscape.</w:t>
      </w:r>
    </w:p>
    <w:bookmarkEnd w:id="23"/>
    <w:bookmarkStart w:id="24" w:name="conclusion"/>
    <w:p>
      <w:pPr>
        <w:pStyle w:val="Heading2"/>
      </w:pPr>
      <w:r>
        <w:t xml:space="preserve">Conclusion</w:t>
      </w:r>
    </w:p>
    <w:p>
      <w:pPr>
        <w:pStyle w:val="FirstParagraph"/>
      </w:pPr>
      <w:r>
        <w:t xml:space="preserve">In conclusion, I am highly enthusiastic about the opportunity to join [University Name] as a University Lecturer in San Francisco. My teaching experience, commitment to innovation, and dedication to fostering inclusive learning environments make me a strong candidate for this role. I am confident that my skills and vision will contribute positively to your institution’s academic community.</w:t>
      </w:r>
    </w:p>
    <w:p>
      <w:pPr>
        <w:pStyle w:val="BodyText"/>
      </w:pPr>
      <w:r>
        <w:t xml:space="preserve">Thank you for considering my application. I would be honored to discuss how my background and aspirations align with the goals of [University Name]. Please feel free to contact me at [Your Phone Number] or [Your Email Address] for further information. I look forward to the possibility of contributing to the continued success of your department and the broader San Francisco academic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dc:title>
  <dc:creator/>
  <dc:language>en</dc:language>
  <cp:keywords/>
  <dcterms:created xsi:type="dcterms:W3CDTF">2025-12-11T08:10:20Z</dcterms:created>
  <dcterms:modified xsi:type="dcterms:W3CDTF">2025-12-11T08:10:20Z</dcterms:modified>
</cp:coreProperties>
</file>

<file path=docProps/custom.xml><?xml version="1.0" encoding="utf-8"?>
<Properties xmlns="http://schemas.openxmlformats.org/officeDocument/2006/custom-properties" xmlns:vt="http://schemas.openxmlformats.org/officeDocument/2006/docPropsVTypes"/>
</file>